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E29987" w14:textId="77777777" w:rsidR="00B727CF" w:rsidRPr="00122024" w:rsidRDefault="00225C10">
      <w:pPr>
        <w:rPr>
          <w:rFonts w:ascii="Times New Roman" w:hAnsi="Times New Roman" w:cs="Times New Roman"/>
          <w:b/>
        </w:rPr>
      </w:pPr>
      <w:r w:rsidRPr="00225C10">
        <w:rPr>
          <w:rFonts w:ascii="Times New Roman" w:hAnsi="Times New Roman" w:cs="Times New Roman"/>
          <w:b/>
        </w:rPr>
        <w:t>Honoured Guests</w:t>
      </w:r>
    </w:p>
    <w:p w14:paraId="04287CA1" w14:textId="77777777" w:rsidR="00225C10" w:rsidRPr="00122024" w:rsidRDefault="00225C10" w:rsidP="00122024">
      <w:pPr>
        <w:ind w:left="568" w:hanging="284"/>
        <w:jc w:val="both"/>
        <w:rPr>
          <w:rFonts w:ascii="Times New Roman" w:hAnsi="Times New Roman" w:cs="Times New Roman"/>
          <w:sz w:val="20"/>
          <w:szCs w:val="20"/>
        </w:rPr>
      </w:pPr>
      <w:r w:rsidRPr="00122024">
        <w:rPr>
          <w:rFonts w:ascii="Times New Roman" w:hAnsi="Times New Roman" w:cs="Times New Roman"/>
          <w:sz w:val="20"/>
          <w:szCs w:val="20"/>
        </w:rPr>
        <w:t>Richard Bunker</w:t>
      </w:r>
      <w:r w:rsidR="00EC0C51" w:rsidRPr="00122024">
        <w:rPr>
          <w:rFonts w:ascii="Times New Roman" w:hAnsi="Times New Roman" w:cs="Times New Roman"/>
          <w:sz w:val="20"/>
          <w:szCs w:val="20"/>
        </w:rPr>
        <w:t>,</w:t>
      </w:r>
      <w:r w:rsidRPr="00122024">
        <w:rPr>
          <w:rFonts w:ascii="Times New Roman" w:hAnsi="Times New Roman" w:cs="Times New Roman"/>
          <w:sz w:val="20"/>
          <w:szCs w:val="20"/>
        </w:rPr>
        <w:t xml:space="preserve"> past Director of Education WSCC</w:t>
      </w:r>
      <w:r w:rsidR="00A60AE7" w:rsidRPr="00122024">
        <w:rPr>
          <w:rFonts w:ascii="Times New Roman" w:hAnsi="Times New Roman" w:cs="Times New Roman"/>
          <w:sz w:val="20"/>
          <w:szCs w:val="20"/>
        </w:rPr>
        <w:t xml:space="preserve"> +1</w:t>
      </w:r>
    </w:p>
    <w:p w14:paraId="2041E2E3" w14:textId="77777777" w:rsidR="00CC5698" w:rsidRPr="00122024" w:rsidRDefault="00CC5698" w:rsidP="00122024">
      <w:pPr>
        <w:ind w:left="568" w:hanging="284"/>
        <w:jc w:val="both"/>
        <w:rPr>
          <w:rFonts w:ascii="Times New Roman" w:hAnsi="Times New Roman" w:cs="Times New Roman"/>
          <w:sz w:val="20"/>
          <w:szCs w:val="20"/>
        </w:rPr>
      </w:pPr>
      <w:r w:rsidRPr="00122024">
        <w:rPr>
          <w:rFonts w:ascii="Times New Roman" w:hAnsi="Times New Roman" w:cs="Times New Roman"/>
          <w:sz w:val="20"/>
          <w:szCs w:val="20"/>
        </w:rPr>
        <w:t>Yasmin Mas</w:t>
      </w:r>
      <w:r w:rsidR="00FE0788" w:rsidRPr="00122024">
        <w:rPr>
          <w:rFonts w:ascii="Times New Roman" w:hAnsi="Times New Roman" w:cs="Times New Roman"/>
          <w:sz w:val="20"/>
          <w:szCs w:val="20"/>
        </w:rPr>
        <w:t>k</w:t>
      </w:r>
      <w:r w:rsidRPr="00122024">
        <w:rPr>
          <w:rFonts w:ascii="Times New Roman" w:hAnsi="Times New Roman" w:cs="Times New Roman"/>
          <w:sz w:val="20"/>
          <w:szCs w:val="20"/>
        </w:rPr>
        <w:t>atiya</w:t>
      </w:r>
      <w:r w:rsidR="00FE0788" w:rsidRPr="00122024">
        <w:rPr>
          <w:rFonts w:ascii="Times New Roman" w:hAnsi="Times New Roman" w:cs="Times New Roman"/>
          <w:sz w:val="20"/>
          <w:szCs w:val="20"/>
        </w:rPr>
        <w:t>,</w:t>
      </w:r>
      <w:r w:rsidRPr="00122024">
        <w:rPr>
          <w:rFonts w:ascii="Times New Roman" w:hAnsi="Times New Roman" w:cs="Times New Roman"/>
          <w:sz w:val="20"/>
          <w:szCs w:val="20"/>
        </w:rPr>
        <w:t xml:space="preserve"> Executive Principal Chichester High School</w:t>
      </w:r>
    </w:p>
    <w:p w14:paraId="1AA9F35C" w14:textId="77777777" w:rsidR="00D304A0" w:rsidRDefault="00D304A0" w:rsidP="00B727CF">
      <w:pPr>
        <w:spacing w:after="0"/>
        <w:rPr>
          <w:rFonts w:ascii="Times New Roman" w:hAnsi="Times New Roman" w:cs="Times New Roman"/>
          <w:b/>
          <w:sz w:val="20"/>
          <w:szCs w:val="20"/>
        </w:rPr>
      </w:pPr>
    </w:p>
    <w:p w14:paraId="04E9E28C" w14:textId="77777777" w:rsidR="00225C10" w:rsidRPr="00225C10" w:rsidRDefault="00225C10" w:rsidP="00B727CF">
      <w:pPr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225C10">
        <w:rPr>
          <w:rFonts w:ascii="Times New Roman" w:hAnsi="Times New Roman" w:cs="Times New Roman"/>
          <w:b/>
          <w:sz w:val="20"/>
          <w:szCs w:val="20"/>
        </w:rPr>
        <w:t>CHSB</w:t>
      </w:r>
      <w:r w:rsidR="00720958">
        <w:rPr>
          <w:rFonts w:ascii="Times New Roman" w:hAnsi="Times New Roman" w:cs="Times New Roman"/>
          <w:b/>
          <w:sz w:val="20"/>
          <w:szCs w:val="20"/>
        </w:rPr>
        <w:t xml:space="preserve"> Old Boys &amp; Staff</w:t>
      </w:r>
    </w:p>
    <w:p w14:paraId="1BA4CB56" w14:textId="77777777" w:rsidR="00225C10" w:rsidRDefault="00225C10" w:rsidP="00B727CF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1C1957BE" w14:textId="77777777" w:rsidR="00B727CF" w:rsidRDefault="00B727CF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 w:rsidRPr="00B727CF">
        <w:rPr>
          <w:rFonts w:ascii="Times New Roman" w:hAnsi="Times New Roman" w:cs="Times New Roman"/>
          <w:sz w:val="20"/>
          <w:szCs w:val="20"/>
        </w:rPr>
        <w:t>Bill Allen</w:t>
      </w:r>
      <w:r>
        <w:rPr>
          <w:rFonts w:ascii="Times New Roman" w:hAnsi="Times New Roman" w:cs="Times New Roman"/>
          <w:sz w:val="20"/>
          <w:szCs w:val="20"/>
        </w:rPr>
        <w:t xml:space="preserve"> OBE</w:t>
      </w:r>
      <w:r w:rsidRPr="00B727CF">
        <w:rPr>
          <w:rFonts w:ascii="Times New Roman" w:hAnsi="Times New Roman" w:cs="Times New Roman"/>
          <w:sz w:val="20"/>
          <w:szCs w:val="20"/>
        </w:rPr>
        <w:t xml:space="preserve"> (P</w:t>
      </w:r>
      <w:r>
        <w:rPr>
          <w:rFonts w:ascii="Times New Roman" w:hAnsi="Times New Roman" w:cs="Times New Roman"/>
          <w:sz w:val="20"/>
          <w:szCs w:val="20"/>
        </w:rPr>
        <w:t>1954-61)</w:t>
      </w:r>
      <w:r w:rsidR="00A60AE7">
        <w:rPr>
          <w:rFonts w:ascii="Times New Roman" w:hAnsi="Times New Roman" w:cs="Times New Roman"/>
          <w:sz w:val="20"/>
          <w:szCs w:val="20"/>
        </w:rPr>
        <w:t xml:space="preserve"> +1</w:t>
      </w:r>
    </w:p>
    <w:p w14:paraId="1347E207" w14:textId="77777777" w:rsidR="00E341E6" w:rsidRDefault="00E341E6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artin Allen (P1960-66)</w:t>
      </w:r>
    </w:p>
    <w:p w14:paraId="47B6DD64" w14:textId="77777777" w:rsidR="00E341E6" w:rsidRDefault="00E341E6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aul Allen (P1962-69)</w:t>
      </w:r>
    </w:p>
    <w:p w14:paraId="4D581DAB" w14:textId="77777777" w:rsidR="00D304A0" w:rsidRDefault="00D304A0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eter Ansell (1950-57)</w:t>
      </w:r>
      <w:r w:rsidR="00A60AE7">
        <w:rPr>
          <w:rFonts w:ascii="Times New Roman" w:hAnsi="Times New Roman" w:cs="Times New Roman"/>
          <w:sz w:val="20"/>
          <w:szCs w:val="20"/>
        </w:rPr>
        <w:t xml:space="preserve"> +1</w:t>
      </w:r>
    </w:p>
    <w:p w14:paraId="487708E1" w14:textId="77777777" w:rsidR="00BB7F82" w:rsidRDefault="00BB7F82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on Austin (S1979-99) +1</w:t>
      </w:r>
    </w:p>
    <w:p w14:paraId="199C7ED3" w14:textId="77777777" w:rsidR="004D189C" w:rsidRDefault="004D189C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ick Ayling (P1956-64)</w:t>
      </w:r>
    </w:p>
    <w:p w14:paraId="23BA2B63" w14:textId="77777777" w:rsidR="00E04950" w:rsidRDefault="00E04950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Jim Baker (P    ) + 1</w:t>
      </w:r>
    </w:p>
    <w:p w14:paraId="381F3A6D" w14:textId="77777777" w:rsidR="004D189C" w:rsidRDefault="004D189C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 Stephen Baldwin (P1955-63)</w:t>
      </w:r>
    </w:p>
    <w:p w14:paraId="211129B0" w14:textId="77777777" w:rsidR="00E341E6" w:rsidRDefault="00E341E6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John Bassett (P1962-69)</w:t>
      </w:r>
    </w:p>
    <w:p w14:paraId="2A79005B" w14:textId="77777777" w:rsidR="00F87C85" w:rsidRDefault="00F87C85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hris Bennett (P1965-72)</w:t>
      </w:r>
    </w:p>
    <w:p w14:paraId="7F0F7E78" w14:textId="77777777" w:rsidR="00E341E6" w:rsidRDefault="00E341E6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ndrew Berriman (S1982-2009)</w:t>
      </w:r>
    </w:p>
    <w:p w14:paraId="1073B284" w14:textId="77777777" w:rsidR="001518D5" w:rsidRDefault="001518D5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illiam Boothby (P1964-70) +1</w:t>
      </w:r>
    </w:p>
    <w:p w14:paraId="41941B3D" w14:textId="77777777" w:rsidR="009352C3" w:rsidRDefault="00720958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ichard Bryant (S</w:t>
      </w:r>
      <w:r w:rsidR="00E04950">
        <w:rPr>
          <w:rFonts w:ascii="Times New Roman" w:hAnsi="Times New Roman" w:cs="Times New Roman"/>
          <w:sz w:val="20"/>
          <w:szCs w:val="20"/>
        </w:rPr>
        <w:t>1981-88</w:t>
      </w:r>
      <w:r w:rsidR="009352C3">
        <w:rPr>
          <w:rFonts w:ascii="Times New Roman" w:hAnsi="Times New Roman" w:cs="Times New Roman"/>
          <w:sz w:val="20"/>
          <w:szCs w:val="20"/>
        </w:rPr>
        <w:t>)</w:t>
      </w:r>
    </w:p>
    <w:p w14:paraId="69E5D038" w14:textId="77777777" w:rsidR="00E341E6" w:rsidRDefault="00E341E6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Jason Burt (</w:t>
      </w:r>
      <w:proofErr w:type="gramStart"/>
      <w:r>
        <w:rPr>
          <w:rFonts w:ascii="Times New Roman" w:hAnsi="Times New Roman" w:cs="Times New Roman"/>
          <w:sz w:val="20"/>
          <w:szCs w:val="20"/>
        </w:rPr>
        <w:t>P )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+1</w:t>
      </w:r>
    </w:p>
    <w:p w14:paraId="3071E51D" w14:textId="77777777" w:rsidR="00FA0E01" w:rsidRDefault="00FA0E01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Nick Carver </w:t>
      </w:r>
      <w:proofErr w:type="gramStart"/>
      <w:r w:rsidR="00E461FA">
        <w:rPr>
          <w:rFonts w:ascii="Times New Roman" w:hAnsi="Times New Roman" w:cs="Times New Roman"/>
          <w:sz w:val="20"/>
          <w:szCs w:val="20"/>
        </w:rPr>
        <w:t>P</w:t>
      </w:r>
      <w:r>
        <w:rPr>
          <w:rFonts w:ascii="Times New Roman" w:hAnsi="Times New Roman" w:cs="Times New Roman"/>
          <w:sz w:val="20"/>
          <w:szCs w:val="20"/>
        </w:rPr>
        <w:t>(</w:t>
      </w:r>
      <w:proofErr w:type="gramEnd"/>
      <w:r>
        <w:rPr>
          <w:rFonts w:ascii="Times New Roman" w:hAnsi="Times New Roman" w:cs="Times New Roman"/>
          <w:sz w:val="20"/>
          <w:szCs w:val="20"/>
        </w:rPr>
        <w:t>1952-60) +1</w:t>
      </w:r>
    </w:p>
    <w:p w14:paraId="1C6F4B2D" w14:textId="77777777" w:rsidR="00BB7F82" w:rsidRDefault="00BB7F82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rancis Casey (S1979-97) +1</w:t>
      </w:r>
    </w:p>
    <w:p w14:paraId="74A3B551" w14:textId="77777777" w:rsidR="00B727CF" w:rsidRDefault="00B727CF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John Child (S1982-2008)</w:t>
      </w:r>
    </w:p>
    <w:p w14:paraId="476FD891" w14:textId="77777777" w:rsidR="007662A5" w:rsidRDefault="007662A5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r Bruce Clark (P1953-61)</w:t>
      </w:r>
    </w:p>
    <w:p w14:paraId="28D3FB22" w14:textId="77777777" w:rsidR="00FE0788" w:rsidRDefault="00FE0788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at Clough (S1988-96)</w:t>
      </w:r>
    </w:p>
    <w:p w14:paraId="675613A0" w14:textId="77777777" w:rsidR="003B4927" w:rsidRDefault="003B4927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atrick Combes CBE (P1947-54)</w:t>
      </w:r>
    </w:p>
    <w:p w14:paraId="6C3BDDE1" w14:textId="77777777" w:rsidR="00720958" w:rsidRDefault="00720958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llan Coombes (P1948-56) + 1</w:t>
      </w:r>
    </w:p>
    <w:p w14:paraId="4FBBEB23" w14:textId="77777777" w:rsidR="004D189C" w:rsidRDefault="004D189C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ark Crowther (P1963-71)</w:t>
      </w:r>
    </w:p>
    <w:p w14:paraId="773874DA" w14:textId="77777777" w:rsidR="001518D5" w:rsidRDefault="002F003E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James D</w:t>
      </w:r>
      <w:r w:rsidR="001518D5">
        <w:rPr>
          <w:rFonts w:ascii="Times New Roman" w:hAnsi="Times New Roman" w:cs="Times New Roman"/>
          <w:sz w:val="20"/>
          <w:szCs w:val="20"/>
        </w:rPr>
        <w:t>abson (P1939-46) +1</w:t>
      </w:r>
    </w:p>
    <w:p w14:paraId="4BE7D8EA" w14:textId="77777777" w:rsidR="00F87C85" w:rsidRDefault="00F87C85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Brinley Davies (S1964-72)</w:t>
      </w:r>
      <w:r w:rsidR="00A60AE7">
        <w:rPr>
          <w:rFonts w:ascii="Times New Roman" w:hAnsi="Times New Roman" w:cs="Times New Roman"/>
          <w:sz w:val="20"/>
          <w:szCs w:val="20"/>
        </w:rPr>
        <w:t xml:space="preserve"> +1</w:t>
      </w:r>
    </w:p>
    <w:p w14:paraId="18795D74" w14:textId="77777777" w:rsidR="00D304A0" w:rsidRDefault="00D304A0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Henry Davies (P1979-86)</w:t>
      </w:r>
    </w:p>
    <w:p w14:paraId="0302F9D2" w14:textId="77777777" w:rsidR="00E341E6" w:rsidRDefault="00E341E6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eil B Davies (P1970-76) +1</w:t>
      </w:r>
    </w:p>
    <w:p w14:paraId="24369621" w14:textId="77777777" w:rsidR="00D304A0" w:rsidRDefault="00D304A0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ecil Dixon (P1945-54)</w:t>
      </w:r>
      <w:r w:rsidR="00A60AE7">
        <w:rPr>
          <w:rFonts w:ascii="Times New Roman" w:hAnsi="Times New Roman" w:cs="Times New Roman"/>
          <w:sz w:val="20"/>
          <w:szCs w:val="20"/>
        </w:rPr>
        <w:t xml:space="preserve"> +1</w:t>
      </w:r>
    </w:p>
    <w:p w14:paraId="5D2A233D" w14:textId="77777777" w:rsidR="00B727CF" w:rsidRDefault="00B727CF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ichard Dudley Wood-Kneller (P1954-61)</w:t>
      </w:r>
      <w:r w:rsidR="00A60AE7">
        <w:rPr>
          <w:rFonts w:ascii="Times New Roman" w:hAnsi="Times New Roman" w:cs="Times New Roman"/>
          <w:sz w:val="20"/>
          <w:szCs w:val="20"/>
        </w:rPr>
        <w:t xml:space="preserve"> +1</w:t>
      </w:r>
    </w:p>
    <w:p w14:paraId="3496D54B" w14:textId="77777777" w:rsidR="00E341E6" w:rsidRDefault="00E341E6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Ken Emery (P1965-70)</w:t>
      </w:r>
    </w:p>
    <w:p w14:paraId="19817AEF" w14:textId="77777777" w:rsidR="00BB7F82" w:rsidRDefault="00BB7F82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obert Enticott (P1966-72)</w:t>
      </w:r>
    </w:p>
    <w:p w14:paraId="1755F0C1" w14:textId="77777777" w:rsidR="007662A5" w:rsidRDefault="007662A5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ark Evans (</w:t>
      </w:r>
      <w:r w:rsidR="00D304A0" w:rsidRPr="00122024">
        <w:rPr>
          <w:rFonts w:ascii="Times New Roman" w:hAnsi="Times New Roman" w:cs="Times New Roman"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>1964-69</w:t>
      </w:r>
      <w:r w:rsidR="00A60AE7">
        <w:rPr>
          <w:rFonts w:ascii="Times New Roman" w:hAnsi="Times New Roman" w:cs="Times New Roman"/>
          <w:sz w:val="20"/>
          <w:szCs w:val="20"/>
        </w:rPr>
        <w:t>) +1</w:t>
      </w:r>
    </w:p>
    <w:p w14:paraId="5701CBFE" w14:textId="77777777" w:rsidR="003B4927" w:rsidRDefault="003B4927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Kevin Fargin (P1966-73) </w:t>
      </w:r>
    </w:p>
    <w:p w14:paraId="7AFBABBB" w14:textId="77777777" w:rsidR="004D189C" w:rsidRDefault="004D189C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ndrew Fogden MBE (P1961-66) + 1</w:t>
      </w:r>
    </w:p>
    <w:p w14:paraId="23F82AAF" w14:textId="77777777" w:rsidR="004D189C" w:rsidRDefault="004D189C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eter French (P1941-47)</w:t>
      </w:r>
    </w:p>
    <w:p w14:paraId="028A37E5" w14:textId="77777777" w:rsidR="00B727CF" w:rsidRDefault="00B727CF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lan Green (P1962-69)</w:t>
      </w:r>
    </w:p>
    <w:p w14:paraId="0B8F0823" w14:textId="77777777" w:rsidR="00D304A0" w:rsidRDefault="00D304A0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f Ian Hall (P1963-65)</w:t>
      </w:r>
      <w:r w:rsidR="00A60AE7">
        <w:rPr>
          <w:rFonts w:ascii="Times New Roman" w:hAnsi="Times New Roman" w:cs="Times New Roman"/>
          <w:sz w:val="20"/>
          <w:szCs w:val="20"/>
        </w:rPr>
        <w:t xml:space="preserve"> +1</w:t>
      </w:r>
    </w:p>
    <w:p w14:paraId="0937E62F" w14:textId="77777777" w:rsidR="00B727CF" w:rsidRDefault="00B727CF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aurice Hall (S1957-93)</w:t>
      </w:r>
    </w:p>
    <w:p w14:paraId="40865DC6" w14:textId="77777777" w:rsidR="00B450AD" w:rsidRDefault="00B450AD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Geoffrey Hamer (P1949-56)</w:t>
      </w:r>
    </w:p>
    <w:p w14:paraId="7DC8552A" w14:textId="77777777" w:rsidR="00B450AD" w:rsidRDefault="00BB7F82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avid Hampton (P1951-59</w:t>
      </w:r>
      <w:r w:rsidR="00B450AD">
        <w:rPr>
          <w:rFonts w:ascii="Times New Roman" w:hAnsi="Times New Roman" w:cs="Times New Roman"/>
          <w:sz w:val="20"/>
          <w:szCs w:val="20"/>
        </w:rPr>
        <w:t>)</w:t>
      </w:r>
    </w:p>
    <w:p w14:paraId="09781636" w14:textId="77777777" w:rsidR="00B450AD" w:rsidRDefault="00B450AD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ric Hampton (P1953-61)</w:t>
      </w:r>
    </w:p>
    <w:p w14:paraId="5EF8C319" w14:textId="77777777" w:rsidR="000D134A" w:rsidRDefault="000D134A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avid Harris (P1958-64</w:t>
      </w:r>
      <w:r w:rsidR="00A60AE7">
        <w:rPr>
          <w:rFonts w:ascii="Times New Roman" w:hAnsi="Times New Roman" w:cs="Times New Roman"/>
          <w:sz w:val="20"/>
          <w:szCs w:val="20"/>
        </w:rPr>
        <w:t xml:space="preserve"> +1</w:t>
      </w:r>
    </w:p>
    <w:p w14:paraId="086179BE" w14:textId="77777777" w:rsidR="00B727CF" w:rsidRDefault="00F87C85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Jonathan Harry (P1977</w:t>
      </w:r>
      <w:r w:rsidRPr="00F87C85">
        <w:rPr>
          <w:rFonts w:ascii="Times New Roman" w:hAnsi="Times New Roman" w:cs="Times New Roman"/>
          <w:sz w:val="20"/>
          <w:szCs w:val="20"/>
        </w:rPr>
        <w:t>-84</w:t>
      </w:r>
      <w:r w:rsidR="00B727CF">
        <w:rPr>
          <w:rFonts w:ascii="Times New Roman" w:hAnsi="Times New Roman" w:cs="Times New Roman"/>
          <w:sz w:val="20"/>
          <w:szCs w:val="20"/>
        </w:rPr>
        <w:t>)</w:t>
      </w:r>
      <w:r w:rsidR="00A60AE7">
        <w:rPr>
          <w:rFonts w:ascii="Times New Roman" w:hAnsi="Times New Roman" w:cs="Times New Roman"/>
          <w:sz w:val="20"/>
          <w:szCs w:val="20"/>
        </w:rPr>
        <w:t xml:space="preserve"> +1</w:t>
      </w:r>
    </w:p>
    <w:p w14:paraId="1E881178" w14:textId="77777777" w:rsidR="00B450AD" w:rsidRDefault="00B450AD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atrick Hastings (P1955-63)</w:t>
      </w:r>
    </w:p>
    <w:p w14:paraId="6512D8D8" w14:textId="77777777" w:rsidR="00D304A0" w:rsidRDefault="00D304A0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obert Hatch (P1955-61)</w:t>
      </w:r>
    </w:p>
    <w:p w14:paraId="1F15D5C6" w14:textId="77777777" w:rsidR="00FE0788" w:rsidRDefault="00FE0788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Lynn Hathaway (S 1992-2006)</w:t>
      </w:r>
    </w:p>
    <w:p w14:paraId="23B6D7B6" w14:textId="77777777" w:rsidR="00E341E6" w:rsidRPr="00122024" w:rsidRDefault="00E461FA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 w:rsidRPr="00122024">
        <w:rPr>
          <w:rFonts w:ascii="Times New Roman" w:hAnsi="Times New Roman" w:cs="Times New Roman"/>
          <w:sz w:val="20"/>
          <w:szCs w:val="20"/>
        </w:rPr>
        <w:t>Des Hodnet</w:t>
      </w:r>
      <w:r w:rsidR="00E341E6" w:rsidRPr="00122024">
        <w:rPr>
          <w:rFonts w:ascii="Times New Roman" w:hAnsi="Times New Roman" w:cs="Times New Roman"/>
          <w:sz w:val="20"/>
          <w:szCs w:val="20"/>
        </w:rPr>
        <w:t>t(P1956-62)</w:t>
      </w:r>
    </w:p>
    <w:p w14:paraId="387E1F3C" w14:textId="77777777" w:rsidR="00D304A0" w:rsidRPr="00122024" w:rsidRDefault="00D304A0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 w:rsidRPr="00122024">
        <w:rPr>
          <w:rFonts w:ascii="Times New Roman" w:hAnsi="Times New Roman" w:cs="Times New Roman"/>
          <w:sz w:val="20"/>
          <w:szCs w:val="20"/>
        </w:rPr>
        <w:t>Alan Humphries (P1951-59)</w:t>
      </w:r>
    </w:p>
    <w:p w14:paraId="59810A86" w14:textId="77777777" w:rsidR="00F87C85" w:rsidRDefault="00F87C85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Dr </w:t>
      </w:r>
      <w:r w:rsidR="00A60AE7">
        <w:rPr>
          <w:rFonts w:ascii="Times New Roman" w:hAnsi="Times New Roman" w:cs="Times New Roman"/>
          <w:sz w:val="20"/>
          <w:szCs w:val="20"/>
        </w:rPr>
        <w:t>John</w:t>
      </w:r>
      <w:r>
        <w:rPr>
          <w:rFonts w:ascii="Times New Roman" w:hAnsi="Times New Roman" w:cs="Times New Roman"/>
          <w:sz w:val="20"/>
          <w:szCs w:val="20"/>
        </w:rPr>
        <w:t xml:space="preserve"> James (P1950-56)</w:t>
      </w:r>
      <w:r w:rsidR="00A60AE7">
        <w:rPr>
          <w:rFonts w:ascii="Times New Roman" w:hAnsi="Times New Roman" w:cs="Times New Roman"/>
          <w:sz w:val="20"/>
          <w:szCs w:val="20"/>
        </w:rPr>
        <w:t xml:space="preserve"> +1</w:t>
      </w:r>
    </w:p>
    <w:p w14:paraId="467DACB1" w14:textId="77777777" w:rsidR="00B450AD" w:rsidRDefault="00B450AD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r Michael Jee (P1954-62)</w:t>
      </w:r>
    </w:p>
    <w:p w14:paraId="5E56DF5C" w14:textId="77777777" w:rsidR="009352C3" w:rsidRDefault="009352C3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eter Johans (P1949-54)</w:t>
      </w:r>
      <w:r w:rsidR="00720958">
        <w:rPr>
          <w:rFonts w:ascii="Times New Roman" w:hAnsi="Times New Roman" w:cs="Times New Roman"/>
          <w:sz w:val="20"/>
          <w:szCs w:val="20"/>
        </w:rPr>
        <w:t xml:space="preserve"> +1</w:t>
      </w:r>
    </w:p>
    <w:p w14:paraId="45C3BD30" w14:textId="77777777" w:rsidR="00E341E6" w:rsidRDefault="00E341E6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ony Keating (P1949-56)</w:t>
      </w:r>
    </w:p>
    <w:p w14:paraId="013DC271" w14:textId="77777777" w:rsidR="009352C3" w:rsidRDefault="009352C3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obin Kemp (S1984-97)</w:t>
      </w:r>
    </w:p>
    <w:p w14:paraId="39592106" w14:textId="77777777" w:rsidR="00720958" w:rsidRDefault="00720958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Stewart Kempsell (P1966-73) </w:t>
      </w:r>
    </w:p>
    <w:p w14:paraId="2B54B0F5" w14:textId="77777777" w:rsidR="00E04950" w:rsidRDefault="00E04950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ichael Kenny (P1966-70)</w:t>
      </w:r>
    </w:p>
    <w:p w14:paraId="6B157AC5" w14:textId="77777777" w:rsidR="007B0BE2" w:rsidRDefault="007B0BE2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illiam King (P1954-62)</w:t>
      </w:r>
      <w:r w:rsidR="00A60AE7">
        <w:rPr>
          <w:rFonts w:ascii="Times New Roman" w:hAnsi="Times New Roman" w:cs="Times New Roman"/>
          <w:sz w:val="20"/>
          <w:szCs w:val="20"/>
        </w:rPr>
        <w:t xml:space="preserve"> +1</w:t>
      </w:r>
    </w:p>
    <w:p w14:paraId="3213DA9E" w14:textId="77777777" w:rsidR="00B450AD" w:rsidRDefault="00B450AD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lan Joseph Korn (P1949-57) + 1</w:t>
      </w:r>
    </w:p>
    <w:p w14:paraId="3EB6AD66" w14:textId="77777777" w:rsidR="00B450AD" w:rsidRDefault="00B450AD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David Lacey (P1950-57) </w:t>
      </w:r>
    </w:p>
    <w:p w14:paraId="0126FF45" w14:textId="77777777" w:rsidR="00F87C85" w:rsidRDefault="00A60AE7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ony</w:t>
      </w:r>
      <w:r w:rsidR="00F87C85">
        <w:rPr>
          <w:rFonts w:ascii="Times New Roman" w:hAnsi="Times New Roman" w:cs="Times New Roman"/>
          <w:sz w:val="20"/>
          <w:szCs w:val="20"/>
        </w:rPr>
        <w:t xml:space="preserve"> Lanaway (P1957-64)</w:t>
      </w:r>
    </w:p>
    <w:p w14:paraId="501BAC0B" w14:textId="77777777" w:rsidR="007662A5" w:rsidRDefault="007662A5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Garry Long (P1947-53)</w:t>
      </w:r>
    </w:p>
    <w:p w14:paraId="50A401C1" w14:textId="77777777" w:rsidR="00FA0E01" w:rsidRDefault="00FA0E01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Henry Longlands (PP1941-49) +1</w:t>
      </w:r>
    </w:p>
    <w:p w14:paraId="3EE433A9" w14:textId="4A299C48" w:rsidR="001518D5" w:rsidRDefault="001518D5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  <w:r w:rsidRPr="008C6D30">
        <w:rPr>
          <w:rFonts w:ascii="Times New Roman" w:hAnsi="Times New Roman" w:cs="Times New Roman"/>
          <w:noProof/>
          <w:sz w:val="20"/>
          <w:szCs w:val="20"/>
        </w:rPr>
        <w:t>JP</w:t>
      </w:r>
      <w:r>
        <w:rPr>
          <w:rFonts w:ascii="Times New Roman" w:hAnsi="Times New Roman" w:cs="Times New Roman"/>
          <w:sz w:val="20"/>
          <w:szCs w:val="20"/>
        </w:rPr>
        <w:t xml:space="preserve"> Manning (S1973-96)</w:t>
      </w:r>
    </w:p>
    <w:p w14:paraId="539EBF79" w14:textId="77777777" w:rsidR="001518D5" w:rsidRDefault="001518D5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r John Mason MBE (P1965-72)</w:t>
      </w:r>
    </w:p>
    <w:p w14:paraId="0C246013" w14:textId="77777777" w:rsidR="00E341E6" w:rsidRDefault="00E341E6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ichard Matthews (P1988-93)</w:t>
      </w:r>
    </w:p>
    <w:p w14:paraId="6A866795" w14:textId="77777777" w:rsidR="00B450AD" w:rsidRDefault="00B450AD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tephen McGairl (P1962-69)</w:t>
      </w:r>
    </w:p>
    <w:p w14:paraId="41409F30" w14:textId="77777777" w:rsidR="001518D5" w:rsidRDefault="001518D5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artin McGranaghan (P1957-65)</w:t>
      </w:r>
    </w:p>
    <w:p w14:paraId="6727C908" w14:textId="77777777" w:rsidR="00FA0E01" w:rsidRDefault="00FA0E01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ichael Merritt (P1968-75)</w:t>
      </w:r>
    </w:p>
    <w:p w14:paraId="7C581484" w14:textId="77777777" w:rsidR="00F87C85" w:rsidRDefault="007B0BE2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verard Meynell (P1962-69)</w:t>
      </w:r>
    </w:p>
    <w:p w14:paraId="5A17F946" w14:textId="77777777" w:rsidR="00720958" w:rsidRDefault="00720958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avid Moore (P1957-64)</w:t>
      </w:r>
    </w:p>
    <w:p w14:paraId="64C2CCDE" w14:textId="77777777" w:rsidR="007662A5" w:rsidRDefault="007662A5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r James Muckle (S1960-64)</w:t>
      </w:r>
    </w:p>
    <w:p w14:paraId="203A43B5" w14:textId="77777777" w:rsidR="00E341E6" w:rsidRDefault="00E341E6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ick Netherclift (P1960-68)</w:t>
      </w:r>
    </w:p>
    <w:p w14:paraId="76442F2C" w14:textId="77777777" w:rsidR="00BB7F82" w:rsidRDefault="00BB7F82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Gordon Parry (S1975-81)</w:t>
      </w:r>
    </w:p>
    <w:p w14:paraId="30D2A292" w14:textId="77777777" w:rsidR="00EC0C51" w:rsidRDefault="00EC0C51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obin Pearce (P1941-50)</w:t>
      </w:r>
    </w:p>
    <w:p w14:paraId="1BB390FC" w14:textId="77777777" w:rsidR="001518D5" w:rsidRDefault="001518D5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ndrew Pett (P1960-68) + 1</w:t>
      </w:r>
    </w:p>
    <w:p w14:paraId="52CDD422" w14:textId="77777777" w:rsidR="00720958" w:rsidRDefault="00720958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r David Pilbeam (P1964-71)</w:t>
      </w:r>
    </w:p>
    <w:p w14:paraId="3D500C38" w14:textId="77777777" w:rsidR="00FA0E01" w:rsidRDefault="00FA0E01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ichael Porter (P1964-70)</w:t>
      </w:r>
    </w:p>
    <w:p w14:paraId="42F1A173" w14:textId="77777777" w:rsidR="00E04950" w:rsidRDefault="00E04950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Keith Reed (P   )</w:t>
      </w:r>
    </w:p>
    <w:p w14:paraId="4ACBA233" w14:textId="77777777" w:rsidR="00E341E6" w:rsidRDefault="00E341E6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harles Renwick (P1966-73)</w:t>
      </w:r>
    </w:p>
    <w:p w14:paraId="011A6E2D" w14:textId="77777777" w:rsidR="001518D5" w:rsidRDefault="00E341E6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orman</w:t>
      </w:r>
      <w:r w:rsidR="001518D5">
        <w:rPr>
          <w:rFonts w:ascii="Times New Roman" w:hAnsi="Times New Roman" w:cs="Times New Roman"/>
          <w:sz w:val="20"/>
          <w:szCs w:val="20"/>
        </w:rPr>
        <w:t xml:space="preserve"> Reynolds (P1943-51)</w:t>
      </w:r>
    </w:p>
    <w:p w14:paraId="6E015A2F" w14:textId="77777777" w:rsidR="006A65F3" w:rsidRDefault="006A65F3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dwin Rhodes (P1943-49)</w:t>
      </w:r>
      <w:r w:rsidR="00A60AE7">
        <w:rPr>
          <w:rFonts w:ascii="Times New Roman" w:hAnsi="Times New Roman" w:cs="Times New Roman"/>
          <w:sz w:val="20"/>
          <w:szCs w:val="20"/>
        </w:rPr>
        <w:t xml:space="preserve"> +1</w:t>
      </w:r>
    </w:p>
    <w:p w14:paraId="44EDB2DD" w14:textId="77777777" w:rsidR="006A65F3" w:rsidRDefault="006A65F3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Glyn Rhys-Parry (P1960-68)</w:t>
      </w:r>
    </w:p>
    <w:p w14:paraId="6DF39BFA" w14:textId="77777777" w:rsidR="00D304A0" w:rsidRDefault="00D304A0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ichael Rice (P1958-62)</w:t>
      </w:r>
      <w:r w:rsidR="00A60AE7">
        <w:rPr>
          <w:rFonts w:ascii="Times New Roman" w:hAnsi="Times New Roman" w:cs="Times New Roman"/>
          <w:sz w:val="20"/>
          <w:szCs w:val="20"/>
        </w:rPr>
        <w:t xml:space="preserve"> +1</w:t>
      </w:r>
    </w:p>
    <w:p w14:paraId="35B3C1E7" w14:textId="77777777" w:rsidR="00F87C85" w:rsidRDefault="00F87C85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arcus Rumpus (P1952-60)</w:t>
      </w:r>
      <w:r w:rsidR="00A60AE7">
        <w:rPr>
          <w:rFonts w:ascii="Times New Roman" w:hAnsi="Times New Roman" w:cs="Times New Roman"/>
          <w:sz w:val="20"/>
          <w:szCs w:val="20"/>
        </w:rPr>
        <w:t xml:space="preserve"> +1</w:t>
      </w:r>
    </w:p>
    <w:p w14:paraId="4C228CF7" w14:textId="77777777" w:rsidR="00FE0788" w:rsidRDefault="00FE0788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r Tony J B Russell (P1968-75)</w:t>
      </w:r>
    </w:p>
    <w:p w14:paraId="6486B599" w14:textId="77777777" w:rsidR="00B450AD" w:rsidRDefault="006A65F3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John Sargent (P1959-66)</w:t>
      </w:r>
    </w:p>
    <w:p w14:paraId="1EF18E91" w14:textId="77777777" w:rsidR="00B727CF" w:rsidRDefault="00B727CF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live Sayer (P1964-69)</w:t>
      </w:r>
      <w:r w:rsidR="001518D5">
        <w:rPr>
          <w:rFonts w:ascii="Times New Roman" w:hAnsi="Times New Roman" w:cs="Times New Roman"/>
          <w:sz w:val="20"/>
          <w:szCs w:val="20"/>
        </w:rPr>
        <w:t xml:space="preserve"> +1</w:t>
      </w:r>
    </w:p>
    <w:p w14:paraId="33F71E4D" w14:textId="77777777" w:rsidR="00B727CF" w:rsidRDefault="00B727CF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ennis Sheppard (P1951-58)</w:t>
      </w:r>
    </w:p>
    <w:p w14:paraId="2A5250B5" w14:textId="77777777" w:rsidR="00FA0E01" w:rsidRDefault="00FA0E01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avid Shirt (P1957-66)</w:t>
      </w:r>
    </w:p>
    <w:p w14:paraId="32EEF656" w14:textId="77777777" w:rsidR="000D134A" w:rsidRDefault="000D134A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John Smale (P1949-56)</w:t>
      </w:r>
    </w:p>
    <w:p w14:paraId="146D1F21" w14:textId="77777777" w:rsidR="00BB7F82" w:rsidRDefault="00BB7F82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avid Smith (S1982-2007)</w:t>
      </w:r>
    </w:p>
    <w:p w14:paraId="394FFF51" w14:textId="77777777" w:rsidR="00B727CF" w:rsidRDefault="00B727CF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igel Smith (P1963-67)</w:t>
      </w:r>
    </w:p>
    <w:p w14:paraId="4D02A775" w14:textId="77777777" w:rsidR="00B727CF" w:rsidRDefault="00B727CF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lin Snook (P1947-52)</w:t>
      </w:r>
      <w:r w:rsidR="00A60AE7">
        <w:rPr>
          <w:rFonts w:ascii="Times New Roman" w:hAnsi="Times New Roman" w:cs="Times New Roman"/>
          <w:sz w:val="20"/>
          <w:szCs w:val="20"/>
        </w:rPr>
        <w:t xml:space="preserve"> +1</w:t>
      </w:r>
    </w:p>
    <w:p w14:paraId="79DF15F5" w14:textId="77777777" w:rsidR="004D189C" w:rsidRDefault="004D189C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John Stant (P1959-67)</w:t>
      </w:r>
    </w:p>
    <w:p w14:paraId="7E5A4BC4" w14:textId="77777777" w:rsidR="004D189C" w:rsidRDefault="004D189C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ike Staples (P1956-64) + 1</w:t>
      </w:r>
    </w:p>
    <w:p w14:paraId="69199077" w14:textId="77777777" w:rsidR="00A77E5C" w:rsidRDefault="00FA0E01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hilip Stevens (P1962-69)</w:t>
      </w:r>
    </w:p>
    <w:p w14:paraId="14C82596" w14:textId="77777777" w:rsidR="00BB7F82" w:rsidRDefault="00BB7F82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g Stewart (P1954-59) +1</w:t>
      </w:r>
    </w:p>
    <w:p w14:paraId="5D56A4BC" w14:textId="77777777" w:rsidR="001518D5" w:rsidRDefault="001518D5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avid Storey (P1949-56)</w:t>
      </w:r>
    </w:p>
    <w:p w14:paraId="5FFAB7CE" w14:textId="77777777" w:rsidR="00FA0E01" w:rsidRDefault="00FA0E01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Dr Christopher Stuckey (P </w:t>
      </w:r>
      <w:r w:rsidR="00A77E5C">
        <w:rPr>
          <w:rFonts w:ascii="Times New Roman" w:hAnsi="Times New Roman" w:cs="Times New Roman"/>
          <w:sz w:val="20"/>
          <w:szCs w:val="20"/>
        </w:rPr>
        <w:t>1981-89)</w:t>
      </w:r>
    </w:p>
    <w:p w14:paraId="306A4F2D" w14:textId="77777777" w:rsidR="00FA0E01" w:rsidRDefault="00FA0E01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avid Stuckey (P1954-57)</w:t>
      </w:r>
    </w:p>
    <w:p w14:paraId="796C360E" w14:textId="77777777" w:rsidR="00A77E5C" w:rsidRDefault="00A77E5C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obert Stuckey (P1983-92)</w:t>
      </w:r>
    </w:p>
    <w:p w14:paraId="4762A694" w14:textId="77777777" w:rsidR="00720958" w:rsidRDefault="00720958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oger Tadd (P1954-59)</w:t>
      </w:r>
    </w:p>
    <w:p w14:paraId="2E9D6065" w14:textId="77777777" w:rsidR="001518D5" w:rsidRDefault="001518D5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Baz Taylor (P1960-68) + 1</w:t>
      </w:r>
    </w:p>
    <w:p w14:paraId="6687DA5B" w14:textId="77777777" w:rsidR="000D134A" w:rsidRDefault="000D134A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eter Thompson (P1949-57)</w:t>
      </w:r>
    </w:p>
    <w:p w14:paraId="04D0C2D5" w14:textId="77777777" w:rsidR="00FA0E01" w:rsidRDefault="00A60AE7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Jim</w:t>
      </w:r>
      <w:r w:rsidR="000D134A">
        <w:rPr>
          <w:rFonts w:ascii="Times New Roman" w:hAnsi="Times New Roman" w:cs="Times New Roman"/>
          <w:sz w:val="20"/>
          <w:szCs w:val="20"/>
        </w:rPr>
        <w:t xml:space="preserve"> Tomkins (P1957-64)</w:t>
      </w:r>
    </w:p>
    <w:p w14:paraId="57CF1CD3" w14:textId="77777777" w:rsidR="00FE0788" w:rsidRDefault="00FE0788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Jack Tupper (P1947-54) +1</w:t>
      </w:r>
    </w:p>
    <w:p w14:paraId="3F91B460" w14:textId="77777777" w:rsidR="00FA0E01" w:rsidRDefault="00FA0E01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revor Tupper OBE (P1951-60)</w:t>
      </w:r>
    </w:p>
    <w:p w14:paraId="53C1AC07" w14:textId="77777777" w:rsidR="00FE0788" w:rsidRDefault="00FE0788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lin Tyrrell (P1956-64)</w:t>
      </w:r>
    </w:p>
    <w:p w14:paraId="47F16AA0" w14:textId="77777777" w:rsidR="00FE0788" w:rsidRDefault="00FE0788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ichael Tyrrell (P1947-54)</w:t>
      </w:r>
    </w:p>
    <w:p w14:paraId="13944D0D" w14:textId="77777777" w:rsidR="00BB7F82" w:rsidRDefault="00E04950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Keith Upton (P1956</w:t>
      </w:r>
      <w:r w:rsidR="00BB7F82">
        <w:rPr>
          <w:rFonts w:ascii="Times New Roman" w:hAnsi="Times New Roman" w:cs="Times New Roman"/>
          <w:sz w:val="20"/>
          <w:szCs w:val="20"/>
        </w:rPr>
        <w:t>-64)</w:t>
      </w:r>
    </w:p>
    <w:p w14:paraId="3B5CA5CB" w14:textId="77777777" w:rsidR="00FA0E01" w:rsidRDefault="00AA371C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Dr Alister </w:t>
      </w:r>
      <w:r w:rsidR="00FA0E01">
        <w:rPr>
          <w:rFonts w:ascii="Times New Roman" w:hAnsi="Times New Roman" w:cs="Times New Roman"/>
          <w:sz w:val="20"/>
          <w:szCs w:val="20"/>
        </w:rPr>
        <w:t>Voller (P1948-55) + 1</w:t>
      </w:r>
    </w:p>
    <w:p w14:paraId="6C512DD1" w14:textId="77777777" w:rsidR="00EC0C51" w:rsidRDefault="00EC0C51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ony Wheatley (P1948-55)</w:t>
      </w:r>
    </w:p>
    <w:p w14:paraId="0157994D" w14:textId="77777777" w:rsidR="00A60AE7" w:rsidRDefault="00EC0C51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obert Whitfield (P1959-66)</w:t>
      </w:r>
    </w:p>
    <w:p w14:paraId="18A0C184" w14:textId="77777777" w:rsidR="007B0BE2" w:rsidRDefault="00B727CF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Geoff Wills (P1943-52)</w:t>
      </w:r>
    </w:p>
    <w:p w14:paraId="6A2CB4AD" w14:textId="77777777" w:rsidR="007B0BE2" w:rsidRDefault="00A60AE7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erek Whittington (P1957-65)</w:t>
      </w:r>
    </w:p>
    <w:p w14:paraId="501C4061" w14:textId="77777777" w:rsidR="006A65F3" w:rsidRDefault="006A65F3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John Wingate (P1954-59)</w:t>
      </w:r>
      <w:r w:rsidR="00A60AE7">
        <w:rPr>
          <w:rFonts w:ascii="Times New Roman" w:hAnsi="Times New Roman" w:cs="Times New Roman"/>
          <w:sz w:val="20"/>
          <w:szCs w:val="20"/>
        </w:rPr>
        <w:t xml:space="preserve"> +1</w:t>
      </w:r>
    </w:p>
    <w:p w14:paraId="66DE9E34" w14:textId="77777777" w:rsidR="000D134A" w:rsidRDefault="00EC0C51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avid Wood OBE (P1957-63</w:t>
      </w:r>
      <w:r w:rsidR="00B727CF">
        <w:rPr>
          <w:rFonts w:ascii="Times New Roman" w:hAnsi="Times New Roman" w:cs="Times New Roman"/>
          <w:sz w:val="20"/>
          <w:szCs w:val="20"/>
        </w:rPr>
        <w:t>)</w:t>
      </w:r>
    </w:p>
    <w:p w14:paraId="05683059" w14:textId="77777777" w:rsidR="00B727CF" w:rsidRDefault="00B727CF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John Wood (P1960-67)</w:t>
      </w:r>
    </w:p>
    <w:p w14:paraId="091378B0" w14:textId="77777777" w:rsidR="004D189C" w:rsidRPr="00B727CF" w:rsidRDefault="004D189C" w:rsidP="00122024">
      <w:pPr>
        <w:pStyle w:val="ListParagraph"/>
        <w:numPr>
          <w:ilvl w:val="0"/>
          <w:numId w:val="1"/>
        </w:numPr>
        <w:tabs>
          <w:tab w:val="left" w:pos="0"/>
        </w:tabs>
        <w:spacing w:after="0"/>
        <w:ind w:left="284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John Woodhead (P1955-62)</w:t>
      </w:r>
    </w:p>
    <w:p w14:paraId="4B09ADD0" w14:textId="77777777" w:rsidR="00B727CF" w:rsidRDefault="00B727CF" w:rsidP="00B727CF">
      <w:pPr>
        <w:spacing w:after="0"/>
        <w:rPr>
          <w:rFonts w:ascii="Times New Roman" w:hAnsi="Times New Roman" w:cs="Times New Roman"/>
          <w:b/>
        </w:rPr>
      </w:pPr>
    </w:p>
    <w:p w14:paraId="4D5DCF0A" w14:textId="77777777" w:rsidR="004D189C" w:rsidRDefault="004D189C" w:rsidP="00B727CF">
      <w:pPr>
        <w:spacing w:after="0"/>
        <w:rPr>
          <w:rFonts w:ascii="Times New Roman" w:hAnsi="Times New Roman" w:cs="Times New Roman"/>
          <w:b/>
        </w:rPr>
      </w:pPr>
    </w:p>
    <w:p w14:paraId="22DCA19B" w14:textId="77777777" w:rsidR="004D189C" w:rsidRDefault="004D189C" w:rsidP="00B727CF">
      <w:pPr>
        <w:spacing w:after="0"/>
        <w:rPr>
          <w:rFonts w:ascii="Times New Roman" w:hAnsi="Times New Roman" w:cs="Times New Roman"/>
          <w:b/>
        </w:rPr>
      </w:pPr>
    </w:p>
    <w:p w14:paraId="05306B2A" w14:textId="77777777" w:rsidR="004D189C" w:rsidRPr="00122024" w:rsidRDefault="004D189C" w:rsidP="00122024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pologies received from:</w:t>
      </w:r>
    </w:p>
    <w:p w14:paraId="60A51E93" w14:textId="77777777" w:rsidR="00122024" w:rsidRDefault="00122024" w:rsidP="00122024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avid Adams (P &amp; Sponsor)</w:t>
      </w:r>
    </w:p>
    <w:p w14:paraId="3992D3E8" w14:textId="77777777" w:rsidR="00122024" w:rsidRDefault="00122024" w:rsidP="00122024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Hugh </w:t>
      </w:r>
      <w:proofErr w:type="gramStart"/>
      <w:r>
        <w:rPr>
          <w:rFonts w:ascii="Times New Roman" w:hAnsi="Times New Roman" w:cs="Times New Roman"/>
          <w:sz w:val="20"/>
          <w:szCs w:val="20"/>
        </w:rPr>
        <w:t>Allman( P</w:t>
      </w:r>
      <w:proofErr w:type="gramEnd"/>
      <w:r>
        <w:rPr>
          <w:rFonts w:ascii="Times New Roman" w:hAnsi="Times New Roman" w:cs="Times New Roman"/>
          <w:sz w:val="20"/>
          <w:szCs w:val="20"/>
        </w:rPr>
        <w:t>1937-45)</w:t>
      </w:r>
    </w:p>
    <w:p w14:paraId="50D83157" w14:textId="77777777" w:rsidR="00122024" w:rsidRDefault="00122024" w:rsidP="00122024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Bernard Ashley (P1962-69)</w:t>
      </w:r>
    </w:p>
    <w:p w14:paraId="10E9AA14" w14:textId="77777777" w:rsidR="00122024" w:rsidRPr="00122024" w:rsidRDefault="00122024" w:rsidP="00122024">
      <w:pPr>
        <w:spacing w:after="0"/>
        <w:rPr>
          <w:rFonts w:ascii="Times New Roman" w:hAnsi="Times New Roman" w:cs="Times New Roman"/>
          <w:sz w:val="20"/>
          <w:szCs w:val="20"/>
        </w:rPr>
      </w:pPr>
      <w:r w:rsidRPr="00122024">
        <w:rPr>
          <w:rFonts w:ascii="Times New Roman" w:hAnsi="Times New Roman" w:cs="Times New Roman"/>
          <w:sz w:val="20"/>
          <w:szCs w:val="20"/>
        </w:rPr>
        <w:t>Phil Collins (P1953-61)</w:t>
      </w:r>
    </w:p>
    <w:p w14:paraId="6F2E8213" w14:textId="77777777" w:rsidR="00122024" w:rsidRPr="00122024" w:rsidRDefault="00122024" w:rsidP="00122024">
      <w:pPr>
        <w:spacing w:after="0"/>
        <w:rPr>
          <w:rFonts w:ascii="Times New Roman" w:hAnsi="Times New Roman" w:cs="Times New Roman"/>
          <w:sz w:val="20"/>
          <w:szCs w:val="20"/>
        </w:rPr>
      </w:pPr>
      <w:r w:rsidRPr="00122024">
        <w:rPr>
          <w:rFonts w:ascii="Times New Roman" w:hAnsi="Times New Roman" w:cs="Times New Roman"/>
          <w:sz w:val="20"/>
          <w:szCs w:val="20"/>
        </w:rPr>
        <w:t>Pat Combes (1939-47)</w:t>
      </w:r>
    </w:p>
    <w:p w14:paraId="664117AC" w14:textId="77777777" w:rsidR="00122024" w:rsidRDefault="00122024" w:rsidP="00122024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Barry Fogden (P)</w:t>
      </w:r>
    </w:p>
    <w:p w14:paraId="6A361C97" w14:textId="77777777" w:rsidR="00122024" w:rsidRDefault="00122024" w:rsidP="00122024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ike Glue (P1953-59)</w:t>
      </w:r>
    </w:p>
    <w:p w14:paraId="38F3B767" w14:textId="77777777" w:rsidR="00122024" w:rsidRDefault="00122024" w:rsidP="00122024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ervyn Goddings (Pn1963-71)</w:t>
      </w:r>
    </w:p>
    <w:p w14:paraId="78CFCF7E" w14:textId="77777777" w:rsidR="00122024" w:rsidRDefault="00122024" w:rsidP="00122024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Geoffrey Hamer (P1949-56)</w:t>
      </w:r>
    </w:p>
    <w:p w14:paraId="57581640" w14:textId="77777777" w:rsidR="00122024" w:rsidRDefault="00122024" w:rsidP="00122024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Sir John </w:t>
      </w:r>
      <w:proofErr w:type="gramStart"/>
      <w:r>
        <w:rPr>
          <w:rFonts w:ascii="Times New Roman" w:hAnsi="Times New Roman" w:cs="Times New Roman"/>
          <w:sz w:val="20"/>
          <w:szCs w:val="20"/>
        </w:rPr>
        <w:t>Herbecq  (</w:t>
      </w:r>
      <w:proofErr w:type="gramEnd"/>
      <w:r>
        <w:rPr>
          <w:rFonts w:ascii="Times New Roman" w:hAnsi="Times New Roman" w:cs="Times New Roman"/>
          <w:sz w:val="20"/>
          <w:szCs w:val="20"/>
        </w:rPr>
        <w:t>P1933-40)</w:t>
      </w:r>
    </w:p>
    <w:p w14:paraId="695A6A4B" w14:textId="77777777" w:rsidR="00122024" w:rsidRDefault="00122024" w:rsidP="00122024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Neil </w:t>
      </w:r>
      <w:proofErr w:type="gramStart"/>
      <w:r>
        <w:rPr>
          <w:rFonts w:ascii="Times New Roman" w:hAnsi="Times New Roman" w:cs="Times New Roman"/>
          <w:sz w:val="20"/>
          <w:szCs w:val="20"/>
        </w:rPr>
        <w:t>Johnson  (</w:t>
      </w:r>
      <w:proofErr w:type="gramEnd"/>
      <w:r>
        <w:rPr>
          <w:rFonts w:ascii="Times New Roman" w:hAnsi="Times New Roman" w:cs="Times New Roman"/>
          <w:sz w:val="20"/>
          <w:szCs w:val="20"/>
        </w:rPr>
        <w:t>P &amp; Sponsor)</w:t>
      </w:r>
    </w:p>
    <w:p w14:paraId="4CAC9F4E" w14:textId="77777777" w:rsidR="00122024" w:rsidRDefault="00122024" w:rsidP="00122024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ichard Keighley (P)</w:t>
      </w:r>
    </w:p>
    <w:p w14:paraId="156847EF" w14:textId="77777777" w:rsidR="00122024" w:rsidRDefault="00122024" w:rsidP="00122024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teve Keighley (P)</w:t>
      </w:r>
    </w:p>
    <w:p w14:paraId="5C9C5212" w14:textId="77777777" w:rsidR="00122024" w:rsidRDefault="00122024" w:rsidP="00122024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James Kenny (P1972-79)</w:t>
      </w:r>
    </w:p>
    <w:p w14:paraId="740569DB" w14:textId="77777777" w:rsidR="00122024" w:rsidRDefault="00122024" w:rsidP="00122024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ajor Tim Peake (P1983-90)</w:t>
      </w:r>
    </w:p>
    <w:p w14:paraId="0EBAF74A" w14:textId="77777777" w:rsidR="00122024" w:rsidRDefault="00122024" w:rsidP="00122024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wen Price (P1962-69)</w:t>
      </w:r>
    </w:p>
    <w:p w14:paraId="35AD87C2" w14:textId="77777777" w:rsidR="00122024" w:rsidRDefault="00122024" w:rsidP="00122024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Gerry Reeves (P1954-59)</w:t>
      </w:r>
    </w:p>
    <w:p w14:paraId="5D3DE7F4" w14:textId="77777777" w:rsidR="00122024" w:rsidRDefault="00122024" w:rsidP="00122024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John Woolven (P1962-69)</w:t>
      </w:r>
    </w:p>
    <w:p w14:paraId="2AF86A9C" w14:textId="77777777" w:rsidR="00122024" w:rsidRPr="004D189C" w:rsidRDefault="00122024" w:rsidP="00122024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0"/>
          <w:szCs w:val="20"/>
        </w:rPr>
        <w:t>Michael Young (P1948-57)</w:t>
      </w:r>
    </w:p>
    <w:p w14:paraId="4137BB9E" w14:textId="3DB94D94" w:rsidR="004D189C" w:rsidRPr="00122024" w:rsidRDefault="004D189C" w:rsidP="00122024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18587FEB" w14:textId="77777777" w:rsidR="00B727CF" w:rsidRPr="00122024" w:rsidRDefault="00B727CF" w:rsidP="00122024">
      <w:pPr>
        <w:pStyle w:val="ListParagraph"/>
        <w:spacing w:after="0"/>
        <w:ind w:hanging="360"/>
        <w:rPr>
          <w:rFonts w:ascii="Times New Roman" w:hAnsi="Times New Roman" w:cs="Times New Roman"/>
          <w:sz w:val="20"/>
          <w:szCs w:val="20"/>
        </w:rPr>
      </w:pPr>
    </w:p>
    <w:sectPr w:rsidR="00B727CF" w:rsidRPr="00122024" w:rsidSect="0012202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077" w:right="849" w:bottom="1077" w:left="851" w:header="709" w:footer="709" w:gutter="0"/>
      <w:cols w:num="3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0FA786" w14:textId="77777777" w:rsidR="0036036D" w:rsidRDefault="0036036D" w:rsidP="00122024">
      <w:pPr>
        <w:spacing w:after="0" w:line="240" w:lineRule="auto"/>
      </w:pPr>
      <w:r>
        <w:separator/>
      </w:r>
    </w:p>
  </w:endnote>
  <w:endnote w:type="continuationSeparator" w:id="0">
    <w:p w14:paraId="60BB0112" w14:textId="77777777" w:rsidR="0036036D" w:rsidRDefault="0036036D" w:rsidP="001220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3365AF" w14:textId="77777777" w:rsidR="00122024" w:rsidRDefault="001220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59B032" w14:textId="77777777" w:rsidR="00122024" w:rsidRDefault="0012202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6DD8D5" w14:textId="77777777" w:rsidR="00122024" w:rsidRDefault="001220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D45AB9" w14:textId="77777777" w:rsidR="0036036D" w:rsidRDefault="0036036D" w:rsidP="00122024">
      <w:pPr>
        <w:spacing w:after="0" w:line="240" w:lineRule="auto"/>
      </w:pPr>
      <w:r>
        <w:separator/>
      </w:r>
    </w:p>
  </w:footnote>
  <w:footnote w:type="continuationSeparator" w:id="0">
    <w:p w14:paraId="5386602D" w14:textId="77777777" w:rsidR="0036036D" w:rsidRDefault="0036036D" w:rsidP="001220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E3B1CC" w14:textId="77777777" w:rsidR="00122024" w:rsidRDefault="001220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78D290" w14:textId="5081F63D" w:rsidR="00122024" w:rsidRDefault="00122024" w:rsidP="00122024">
    <w:pPr>
      <w:jc w:val="center"/>
      <w:rPr>
        <w:rFonts w:ascii="Times New Roman" w:hAnsi="Times New Roman" w:cs="Times New Roman"/>
        <w:b/>
      </w:rPr>
    </w:pPr>
    <w:r>
      <w:rPr>
        <w:rFonts w:ascii="Times New Roman" w:hAnsi="Times New Roman" w:cs="Times New Roman"/>
        <w:b/>
      </w:rPr>
      <w:t xml:space="preserve">CHSB90 Attendees (Updated </w:t>
    </w:r>
    <w:r>
      <w:rPr>
        <w:rFonts w:ascii="Times New Roman" w:hAnsi="Times New Roman" w:cs="Times New Roman"/>
        <w:b/>
        <w:sz w:val="24"/>
      </w:rPr>
      <w:t>12</w:t>
    </w:r>
    <w:r w:rsidRPr="00BB7F82">
      <w:rPr>
        <w:rFonts w:ascii="Times New Roman" w:hAnsi="Times New Roman" w:cs="Times New Roman"/>
        <w:b/>
        <w:sz w:val="24"/>
      </w:rPr>
      <w:t>/10/</w:t>
    </w:r>
    <w:r>
      <w:rPr>
        <w:rFonts w:ascii="Times New Roman" w:hAnsi="Times New Roman" w:cs="Times New Roman"/>
        <w:b/>
      </w:rPr>
      <w:t>18)</w:t>
    </w:r>
  </w:p>
  <w:p w14:paraId="55987396" w14:textId="77777777" w:rsidR="00122024" w:rsidRDefault="0012202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96752D" w14:textId="77777777" w:rsidR="00122024" w:rsidRDefault="001220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837BA"/>
    <w:multiLevelType w:val="hybridMultilevel"/>
    <w:tmpl w:val="3D1023B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EFD0D73"/>
    <w:multiLevelType w:val="hybridMultilevel"/>
    <w:tmpl w:val="53D8FACE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7095DAC"/>
    <w:multiLevelType w:val="hybridMultilevel"/>
    <w:tmpl w:val="9650E4B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YwNLUwsLA0NzA1sjRS0lEKTi0uzszPAykwrAUAnsJQmywAAAA="/>
  </w:docVars>
  <w:rsids>
    <w:rsidRoot w:val="00D80326"/>
    <w:rsid w:val="000D134A"/>
    <w:rsid w:val="00122024"/>
    <w:rsid w:val="001518D5"/>
    <w:rsid w:val="00225C10"/>
    <w:rsid w:val="002A13A7"/>
    <w:rsid w:val="002F003E"/>
    <w:rsid w:val="0036036D"/>
    <w:rsid w:val="00376310"/>
    <w:rsid w:val="003B4927"/>
    <w:rsid w:val="00433E56"/>
    <w:rsid w:val="00455623"/>
    <w:rsid w:val="004D189C"/>
    <w:rsid w:val="00681F2D"/>
    <w:rsid w:val="006A65F3"/>
    <w:rsid w:val="00720958"/>
    <w:rsid w:val="007662A5"/>
    <w:rsid w:val="007B0BE2"/>
    <w:rsid w:val="00887D72"/>
    <w:rsid w:val="008C6D30"/>
    <w:rsid w:val="009352C3"/>
    <w:rsid w:val="00A60AE7"/>
    <w:rsid w:val="00A77E5C"/>
    <w:rsid w:val="00AA371C"/>
    <w:rsid w:val="00B450AD"/>
    <w:rsid w:val="00B727CF"/>
    <w:rsid w:val="00BB7F82"/>
    <w:rsid w:val="00CC5698"/>
    <w:rsid w:val="00D14F5B"/>
    <w:rsid w:val="00D304A0"/>
    <w:rsid w:val="00D80326"/>
    <w:rsid w:val="00E04950"/>
    <w:rsid w:val="00E341E6"/>
    <w:rsid w:val="00E461FA"/>
    <w:rsid w:val="00EC0C51"/>
    <w:rsid w:val="00F87C85"/>
    <w:rsid w:val="00FA0E01"/>
    <w:rsid w:val="00FC73DC"/>
    <w:rsid w:val="00FD05D2"/>
    <w:rsid w:val="00FE0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4D9B75"/>
  <w15:docId w15:val="{FB2495B9-D6FE-4610-8A01-23526A2B49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27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727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7C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220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024"/>
  </w:style>
  <w:style w:type="paragraph" w:styleId="Footer">
    <w:name w:val="footer"/>
    <w:basedOn w:val="Normal"/>
    <w:link w:val="FooterChar"/>
    <w:uiPriority w:val="99"/>
    <w:unhideWhenUsed/>
    <w:rsid w:val="001220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024"/>
  </w:style>
  <w:style w:type="paragraph" w:styleId="ListParagraph">
    <w:name w:val="List Paragraph"/>
    <w:basedOn w:val="Normal"/>
    <w:uiPriority w:val="34"/>
    <w:qFormat/>
    <w:rsid w:val="001220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2</Pages>
  <Words>549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an</dc:creator>
  <cp:lastModifiedBy>Richard Dudley Wood-Kneller</cp:lastModifiedBy>
  <cp:revision>3</cp:revision>
  <cp:lastPrinted>2018-09-28T07:47:00Z</cp:lastPrinted>
  <dcterms:created xsi:type="dcterms:W3CDTF">2018-10-12T11:11:00Z</dcterms:created>
  <dcterms:modified xsi:type="dcterms:W3CDTF">2018-10-12T15:49:00Z</dcterms:modified>
</cp:coreProperties>
</file>